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8E51D" w14:textId="519761A1" w:rsidR="00CA61EF" w:rsidRDefault="007C28A9" w:rsidP="00DC7C56">
      <w:pPr>
        <w:spacing w:after="0" w:line="240" w:lineRule="auto"/>
        <w:ind w:right="-164"/>
      </w:pPr>
      <w:r>
        <w:rPr>
          <w:noProof/>
        </w:rPr>
        <w:drawing>
          <wp:inline distT="0" distB="0" distL="0" distR="0" wp14:anchorId="3789384D" wp14:editId="77483612">
            <wp:extent cx="6645910" cy="5359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E60C" w14:textId="3C45C41C" w:rsidR="001F4203" w:rsidRDefault="002E15C8" w:rsidP="00F81633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hyperlink r:id="rId8" w:history="1">
        <w:r w:rsidRPr="00DA1725">
          <w:rPr>
            <w:rStyle w:val="Hyperlink"/>
            <w:sz w:val="22"/>
            <w:szCs w:val="22"/>
          </w:rPr>
          <w:t>https://www.typing.com/student/login</w:t>
        </w:r>
      </w:hyperlink>
      <w:r>
        <w:rPr>
          <w:sz w:val="22"/>
          <w:szCs w:val="22"/>
        </w:rPr>
        <w:t xml:space="preserve"> </w:t>
      </w:r>
      <w:r w:rsidR="002315FF">
        <w:rPr>
          <w:sz w:val="22"/>
          <w:szCs w:val="22"/>
        </w:rPr>
        <w:t xml:space="preserve">Students </w:t>
      </w:r>
      <w:r w:rsidR="002315FF" w:rsidRPr="002E6828">
        <w:rPr>
          <w:b/>
          <w:bCs/>
          <w:color w:val="990099"/>
          <w:sz w:val="22"/>
          <w:szCs w:val="22"/>
        </w:rPr>
        <w:t>MUST login</w:t>
      </w:r>
      <w:r w:rsidR="002315FF" w:rsidRPr="002E6828">
        <w:rPr>
          <w:color w:val="990099"/>
          <w:sz w:val="22"/>
          <w:szCs w:val="22"/>
        </w:rPr>
        <w:t xml:space="preserve"> </w:t>
      </w:r>
      <w:r w:rsidR="002315FF">
        <w:rPr>
          <w:sz w:val="22"/>
          <w:szCs w:val="22"/>
        </w:rPr>
        <w:t xml:space="preserve">otherwise </w:t>
      </w:r>
      <w:r w:rsidR="001F4203">
        <w:rPr>
          <w:sz w:val="22"/>
          <w:szCs w:val="22"/>
        </w:rPr>
        <w:t>their work / progress is not visible.</w:t>
      </w:r>
    </w:p>
    <w:p w14:paraId="31D74C91" w14:textId="501574A5" w:rsidR="00F81633" w:rsidRDefault="00F81633" w:rsidP="00F81633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1F4203">
        <w:rPr>
          <w:sz w:val="22"/>
          <w:szCs w:val="22"/>
        </w:rPr>
        <w:t>Each lesson</w:t>
      </w:r>
      <w:r w:rsidR="001F4203" w:rsidRPr="001F4203">
        <w:rPr>
          <w:sz w:val="22"/>
          <w:szCs w:val="22"/>
        </w:rPr>
        <w:t xml:space="preserve"> list</w:t>
      </w:r>
      <w:r w:rsidR="00C15F61">
        <w:rPr>
          <w:sz w:val="22"/>
          <w:szCs w:val="22"/>
        </w:rPr>
        <w:t>ed</w:t>
      </w:r>
      <w:r w:rsidRPr="001F4203">
        <w:rPr>
          <w:sz w:val="22"/>
          <w:szCs w:val="22"/>
        </w:rPr>
        <w:t xml:space="preserve"> below has many sub-lessons.</w:t>
      </w:r>
      <w:r w:rsidR="001F4203" w:rsidRPr="001F4203">
        <w:rPr>
          <w:sz w:val="22"/>
          <w:szCs w:val="22"/>
        </w:rPr>
        <w:t xml:space="preserve"> </w:t>
      </w:r>
      <w:r w:rsidRPr="001F4203">
        <w:rPr>
          <w:b/>
          <w:bCs/>
          <w:sz w:val="22"/>
          <w:szCs w:val="22"/>
        </w:rPr>
        <w:t>Record the stars achieved</w:t>
      </w:r>
      <w:r w:rsidRPr="001F4203">
        <w:rPr>
          <w:sz w:val="22"/>
          <w:szCs w:val="22"/>
        </w:rPr>
        <w:t xml:space="preserve"> for </w:t>
      </w:r>
      <w:r w:rsidR="00C15F61">
        <w:rPr>
          <w:sz w:val="22"/>
          <w:szCs w:val="22"/>
        </w:rPr>
        <w:t>each</w:t>
      </w:r>
      <w:r w:rsidRPr="001F4203">
        <w:rPr>
          <w:sz w:val="22"/>
          <w:szCs w:val="22"/>
        </w:rPr>
        <w:t xml:space="preserve"> within the </w:t>
      </w:r>
      <w:r w:rsidRPr="001F4203">
        <w:rPr>
          <w:b/>
          <w:bCs/>
          <w:sz w:val="22"/>
          <w:szCs w:val="22"/>
        </w:rPr>
        <w:t>day column</w:t>
      </w:r>
      <w:r w:rsidRPr="001F4203">
        <w:rPr>
          <w:sz w:val="22"/>
          <w:szCs w:val="22"/>
        </w:rPr>
        <w:t xml:space="preserve">. </w:t>
      </w:r>
    </w:p>
    <w:p w14:paraId="51840FBC" w14:textId="29208D76" w:rsidR="002F5C0C" w:rsidRDefault="00F81633" w:rsidP="006553DB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>S</w:t>
      </w:r>
      <w:r w:rsidR="009238BC">
        <w:rPr>
          <w:sz w:val="22"/>
          <w:szCs w:val="22"/>
        </w:rPr>
        <w:t>tudents are advised to use their ow</w:t>
      </w:r>
      <w:r w:rsidR="00314DE5">
        <w:rPr>
          <w:sz w:val="22"/>
          <w:szCs w:val="22"/>
        </w:rPr>
        <w:t xml:space="preserve">n </w:t>
      </w:r>
      <w:r w:rsidR="006553DB">
        <w:rPr>
          <w:sz w:val="22"/>
          <w:szCs w:val="22"/>
        </w:rPr>
        <w:t xml:space="preserve">judgement when </w:t>
      </w:r>
      <w:r w:rsidR="00C33141">
        <w:rPr>
          <w:sz w:val="22"/>
          <w:szCs w:val="22"/>
        </w:rPr>
        <w:t>deciding how many sub</w:t>
      </w:r>
      <w:r w:rsidR="002F5C0C">
        <w:rPr>
          <w:sz w:val="22"/>
          <w:szCs w:val="22"/>
        </w:rPr>
        <w:t>-lessons to complete</w:t>
      </w:r>
      <w:r w:rsidR="00A77066">
        <w:rPr>
          <w:sz w:val="22"/>
          <w:szCs w:val="22"/>
        </w:rPr>
        <w:t xml:space="preserve"> in a day</w:t>
      </w:r>
      <w:r w:rsidR="002F5C0C">
        <w:rPr>
          <w:sz w:val="22"/>
          <w:szCs w:val="22"/>
        </w:rPr>
        <w:t>.</w:t>
      </w:r>
    </w:p>
    <w:p w14:paraId="0AAF14F8" w14:textId="7FFA812F" w:rsidR="00D53914" w:rsidRDefault="002F5C0C" w:rsidP="0001368A">
      <w:pPr>
        <w:pStyle w:val="ListParagraph"/>
        <w:tabs>
          <w:tab w:val="left" w:pos="284"/>
        </w:tabs>
        <w:spacing w:before="40" w:after="40" w:line="240" w:lineRule="auto"/>
        <w:ind w:left="284" w:right="-164"/>
        <w:rPr>
          <w:sz w:val="22"/>
          <w:szCs w:val="22"/>
        </w:rPr>
      </w:pPr>
      <w:r>
        <w:rPr>
          <w:sz w:val="22"/>
          <w:szCs w:val="22"/>
        </w:rPr>
        <w:t xml:space="preserve">If </w:t>
      </w:r>
      <w:r w:rsidR="00C77D4B">
        <w:rPr>
          <w:sz w:val="22"/>
          <w:szCs w:val="22"/>
        </w:rPr>
        <w:t xml:space="preserve">too </w:t>
      </w:r>
      <w:r>
        <w:rPr>
          <w:sz w:val="22"/>
          <w:szCs w:val="22"/>
        </w:rPr>
        <w:t>easy – Move on</w:t>
      </w:r>
      <w:r w:rsidRPr="001F3AF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="00C77D4B">
        <w:rPr>
          <w:sz w:val="22"/>
          <w:szCs w:val="22"/>
        </w:rPr>
        <w:t>I</w:t>
      </w:r>
      <w:r w:rsidRPr="001F3AF4">
        <w:rPr>
          <w:sz w:val="22"/>
          <w:szCs w:val="22"/>
        </w:rPr>
        <w:t xml:space="preserve">f </w:t>
      </w:r>
      <w:r w:rsidR="00C77D4B">
        <w:rPr>
          <w:sz w:val="22"/>
          <w:szCs w:val="22"/>
        </w:rPr>
        <w:t xml:space="preserve">too </w:t>
      </w:r>
      <w:r w:rsidRPr="001F3AF4">
        <w:rPr>
          <w:sz w:val="22"/>
          <w:szCs w:val="22"/>
        </w:rPr>
        <w:t>difficult</w:t>
      </w:r>
      <w:r>
        <w:rPr>
          <w:sz w:val="22"/>
          <w:szCs w:val="22"/>
        </w:rPr>
        <w:t>,</w:t>
      </w:r>
      <w:r w:rsidRPr="001F3AF4">
        <w:rPr>
          <w:sz w:val="22"/>
          <w:szCs w:val="22"/>
        </w:rPr>
        <w:t xml:space="preserve"> complete all sub-lessons but </w:t>
      </w:r>
      <w:r>
        <w:rPr>
          <w:sz w:val="22"/>
          <w:szCs w:val="22"/>
        </w:rPr>
        <w:t xml:space="preserve">not in </w:t>
      </w:r>
      <w:r w:rsidR="00A77066">
        <w:rPr>
          <w:sz w:val="22"/>
          <w:szCs w:val="22"/>
        </w:rPr>
        <w:t>a single day</w:t>
      </w:r>
      <w:r>
        <w:rPr>
          <w:sz w:val="22"/>
          <w:szCs w:val="22"/>
        </w:rPr>
        <w:t xml:space="preserve">.  </w:t>
      </w:r>
      <w:r w:rsidR="0001368A">
        <w:rPr>
          <w:sz w:val="22"/>
          <w:szCs w:val="22"/>
        </w:rPr>
        <w:t>A</w:t>
      </w:r>
      <w:r w:rsidR="0001368A" w:rsidRPr="001F3AF4">
        <w:rPr>
          <w:sz w:val="22"/>
          <w:szCs w:val="22"/>
        </w:rPr>
        <w:t>fter three or four</w:t>
      </w:r>
      <w:r w:rsidR="0001368A">
        <w:rPr>
          <w:sz w:val="22"/>
          <w:szCs w:val="22"/>
        </w:rPr>
        <w:t xml:space="preserve"> sub-lessons</w:t>
      </w:r>
      <w:r w:rsidR="0001368A" w:rsidRPr="001F3AF4">
        <w:rPr>
          <w:sz w:val="22"/>
          <w:szCs w:val="22"/>
        </w:rPr>
        <w:t xml:space="preserve">, move to the </w:t>
      </w:r>
      <w:r w:rsidR="0001368A">
        <w:rPr>
          <w:sz w:val="22"/>
          <w:szCs w:val="22"/>
        </w:rPr>
        <w:t>n</w:t>
      </w:r>
      <w:r w:rsidR="0001368A" w:rsidRPr="001F3AF4">
        <w:rPr>
          <w:sz w:val="22"/>
          <w:szCs w:val="22"/>
        </w:rPr>
        <w:t xml:space="preserve">ext lesson and return to </w:t>
      </w:r>
      <w:r w:rsidR="0001368A">
        <w:rPr>
          <w:sz w:val="22"/>
          <w:szCs w:val="22"/>
        </w:rPr>
        <w:t>do</w:t>
      </w:r>
      <w:r w:rsidR="0001368A" w:rsidRPr="001F3AF4">
        <w:rPr>
          <w:sz w:val="22"/>
          <w:szCs w:val="22"/>
        </w:rPr>
        <w:t xml:space="preserve"> more </w:t>
      </w:r>
      <w:r w:rsidR="0001368A">
        <w:rPr>
          <w:sz w:val="22"/>
          <w:szCs w:val="22"/>
        </w:rPr>
        <w:t>on subsequent days</w:t>
      </w:r>
      <w:r w:rsidR="0001368A" w:rsidRPr="001F3AF4">
        <w:rPr>
          <w:sz w:val="22"/>
          <w:szCs w:val="22"/>
        </w:rPr>
        <w:t>.</w:t>
      </w:r>
    </w:p>
    <w:p w14:paraId="352B0A5C" w14:textId="77777777" w:rsidR="004C6AD0" w:rsidRPr="00CD699E" w:rsidRDefault="004C6AD0" w:rsidP="004C6AD0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>GOAL Consistently get 3 stars for several consecutive days</w:t>
      </w:r>
    </w:p>
    <w:p w14:paraId="0BE70713" w14:textId="3BE52352" w:rsidR="003C092E" w:rsidRDefault="00794B7D" w:rsidP="006308F6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2E6828">
        <w:rPr>
          <w:b/>
          <w:bCs/>
          <w:color w:val="990099"/>
          <w:sz w:val="22"/>
          <w:szCs w:val="22"/>
        </w:rPr>
        <w:t>IMPORTANT</w:t>
      </w:r>
      <w:r w:rsidRPr="00CD699E">
        <w:rPr>
          <w:color w:val="0092AA"/>
          <w:sz w:val="22"/>
          <w:szCs w:val="22"/>
        </w:rPr>
        <w:t xml:space="preserve"> </w:t>
      </w:r>
      <w:r w:rsidR="000362DD" w:rsidRPr="000362DD">
        <w:rPr>
          <w:sz w:val="22"/>
          <w:szCs w:val="22"/>
        </w:rPr>
        <w:t>a</w:t>
      </w:r>
      <w:r w:rsidR="00CD699E" w:rsidRPr="000362DD">
        <w:rPr>
          <w:sz w:val="22"/>
          <w:szCs w:val="22"/>
        </w:rPr>
        <w:t>t least one</w:t>
      </w:r>
      <w:r w:rsidR="003C092E" w:rsidRPr="000362DD">
        <w:rPr>
          <w:b/>
          <w:bCs/>
          <w:sz w:val="22"/>
          <w:szCs w:val="22"/>
        </w:rPr>
        <w:t xml:space="preserve"> </w:t>
      </w:r>
      <w:r w:rsidR="003C092E" w:rsidRPr="00CD699E">
        <w:rPr>
          <w:b/>
          <w:bCs/>
          <w:color w:val="990099"/>
          <w:sz w:val="22"/>
          <w:szCs w:val="22"/>
        </w:rPr>
        <w:t>problem keys</w:t>
      </w:r>
      <w:r w:rsidR="00D86954" w:rsidRPr="00CD699E">
        <w:rPr>
          <w:color w:val="990099"/>
          <w:sz w:val="22"/>
          <w:szCs w:val="22"/>
        </w:rPr>
        <w:t xml:space="preserve"> </w:t>
      </w:r>
      <w:r w:rsidR="00CD699E" w:rsidRPr="000362DD">
        <w:rPr>
          <w:b/>
          <w:bCs/>
          <w:color w:val="990099"/>
          <w:sz w:val="22"/>
          <w:szCs w:val="22"/>
        </w:rPr>
        <w:t>lesson</w:t>
      </w:r>
      <w:r w:rsidR="00CD699E">
        <w:rPr>
          <w:color w:val="990099"/>
          <w:sz w:val="22"/>
          <w:szCs w:val="22"/>
        </w:rPr>
        <w:t xml:space="preserve"> </w:t>
      </w:r>
      <w:r w:rsidR="00D86954" w:rsidRPr="00CD699E">
        <w:rPr>
          <w:sz w:val="22"/>
          <w:szCs w:val="22"/>
        </w:rPr>
        <w:t xml:space="preserve">should be done every day.  </w:t>
      </w:r>
    </w:p>
    <w:p w14:paraId="3D19D5AD" w14:textId="64CE62BB" w:rsidR="00CD699E" w:rsidRPr="009851ED" w:rsidRDefault="00CD699E" w:rsidP="009851ED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CD699E">
        <w:rPr>
          <w:sz w:val="22"/>
          <w:szCs w:val="22"/>
        </w:rPr>
        <w:t>After completing lessons</w:t>
      </w:r>
      <w:r w:rsidR="000362DD">
        <w:rPr>
          <w:sz w:val="22"/>
          <w:szCs w:val="22"/>
        </w:rPr>
        <w:t>,</w:t>
      </w:r>
      <w:r w:rsidRPr="00CD699E">
        <w:rPr>
          <w:sz w:val="22"/>
          <w:szCs w:val="22"/>
        </w:rPr>
        <w:t xml:space="preserve"> </w:t>
      </w:r>
      <w:r w:rsidR="009851ED">
        <w:rPr>
          <w:sz w:val="22"/>
          <w:szCs w:val="22"/>
        </w:rPr>
        <w:t xml:space="preserve">play some </w:t>
      </w:r>
      <w:r w:rsidRPr="009851ED">
        <w:rPr>
          <w:sz w:val="22"/>
          <w:szCs w:val="22"/>
        </w:rPr>
        <w:t>games</w:t>
      </w:r>
      <w:r w:rsidR="003A507B">
        <w:rPr>
          <w:sz w:val="22"/>
          <w:szCs w:val="22"/>
        </w:rPr>
        <w:t>.  Chose any games covered on the course.</w:t>
      </w:r>
    </w:p>
    <w:p w14:paraId="17A7FEA2" w14:textId="6921A511" w:rsidR="003A600A" w:rsidRPr="001F3AF4" w:rsidRDefault="00F2069E" w:rsidP="006308F6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F2069E">
        <w:rPr>
          <w:b/>
          <w:bCs/>
          <w:color w:val="990099"/>
          <w:sz w:val="22"/>
          <w:szCs w:val="22"/>
        </w:rPr>
        <w:t>EVERY DAY</w:t>
      </w:r>
      <w:r w:rsidRPr="00F2069E">
        <w:rPr>
          <w:color w:val="99009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="007F395C" w:rsidRPr="001F3AF4">
        <w:rPr>
          <w:sz w:val="22"/>
          <w:szCs w:val="22"/>
        </w:rPr>
        <w:t xml:space="preserve">fter practising </w:t>
      </w:r>
      <w:r w:rsidR="007F395C" w:rsidRPr="00F2069E">
        <w:rPr>
          <w:b/>
          <w:bCs/>
          <w:color w:val="0092AA"/>
          <w:sz w:val="22"/>
          <w:szCs w:val="22"/>
        </w:rPr>
        <w:t xml:space="preserve">complete a </w:t>
      </w:r>
      <w:r w:rsidR="008770D7" w:rsidRPr="00F2069E">
        <w:rPr>
          <w:b/>
          <w:bCs/>
          <w:color w:val="0092AA"/>
          <w:sz w:val="22"/>
          <w:szCs w:val="22"/>
        </w:rPr>
        <w:t>1</w:t>
      </w:r>
      <w:r w:rsidR="007F395C" w:rsidRPr="00F2069E">
        <w:rPr>
          <w:b/>
          <w:bCs/>
          <w:color w:val="0092AA"/>
          <w:sz w:val="22"/>
          <w:szCs w:val="22"/>
        </w:rPr>
        <w:t xml:space="preserve"> minute time test </w:t>
      </w:r>
      <w:r w:rsidR="007F395C" w:rsidRPr="001F3AF4">
        <w:rPr>
          <w:sz w:val="22"/>
          <w:szCs w:val="22"/>
        </w:rPr>
        <w:t xml:space="preserve">as this will </w:t>
      </w:r>
      <w:r w:rsidR="006308F6" w:rsidRPr="001F3AF4">
        <w:rPr>
          <w:sz w:val="22"/>
          <w:szCs w:val="22"/>
        </w:rPr>
        <w:t xml:space="preserve">track your </w:t>
      </w:r>
      <w:r w:rsidR="007F395C" w:rsidRPr="001F3AF4">
        <w:rPr>
          <w:sz w:val="22"/>
          <w:szCs w:val="22"/>
        </w:rPr>
        <w:t>prog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"/>
        <w:gridCol w:w="2576"/>
        <w:gridCol w:w="1001"/>
        <w:gridCol w:w="1001"/>
        <w:gridCol w:w="1001"/>
        <w:gridCol w:w="1003"/>
        <w:gridCol w:w="993"/>
        <w:gridCol w:w="996"/>
        <w:gridCol w:w="997"/>
      </w:tblGrid>
      <w:tr w:rsidR="00A303C1" w:rsidRPr="000A3F74" w14:paraId="47A9762F" w14:textId="77777777" w:rsidTr="00DA0FBF">
        <w:tc>
          <w:tcPr>
            <w:tcW w:w="889" w:type="dxa"/>
          </w:tcPr>
          <w:p w14:paraId="0C777381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Lesson</w:t>
            </w:r>
          </w:p>
        </w:tc>
        <w:tc>
          <w:tcPr>
            <w:tcW w:w="2576" w:type="dxa"/>
          </w:tcPr>
          <w:p w14:paraId="5D96C06D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ection / Lesson</w:t>
            </w:r>
          </w:p>
        </w:tc>
        <w:tc>
          <w:tcPr>
            <w:tcW w:w="1001" w:type="dxa"/>
          </w:tcPr>
          <w:p w14:paraId="7B610803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1001" w:type="dxa"/>
          </w:tcPr>
          <w:p w14:paraId="547D42F1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Tues</w:t>
            </w:r>
          </w:p>
        </w:tc>
        <w:tc>
          <w:tcPr>
            <w:tcW w:w="1001" w:type="dxa"/>
          </w:tcPr>
          <w:p w14:paraId="647DE81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1003" w:type="dxa"/>
          </w:tcPr>
          <w:p w14:paraId="4D3DEB0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Thurs</w:t>
            </w:r>
          </w:p>
        </w:tc>
        <w:tc>
          <w:tcPr>
            <w:tcW w:w="993" w:type="dxa"/>
          </w:tcPr>
          <w:p w14:paraId="5B6E9DF2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996" w:type="dxa"/>
          </w:tcPr>
          <w:p w14:paraId="3DAE396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at</w:t>
            </w:r>
          </w:p>
        </w:tc>
        <w:tc>
          <w:tcPr>
            <w:tcW w:w="997" w:type="dxa"/>
          </w:tcPr>
          <w:p w14:paraId="5FDD4B95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un</w:t>
            </w:r>
          </w:p>
        </w:tc>
      </w:tr>
      <w:tr w:rsidR="00A303C1" w14:paraId="647C284F" w14:textId="77777777" w:rsidTr="00DA0FBF">
        <w:tc>
          <w:tcPr>
            <w:tcW w:w="889" w:type="dxa"/>
          </w:tcPr>
          <w:p w14:paraId="4B27C7DC" w14:textId="77777777" w:rsidR="00A303C1" w:rsidRDefault="00A303C1" w:rsidP="00F04BE1">
            <w:pPr>
              <w:jc w:val="center"/>
            </w:pPr>
          </w:p>
        </w:tc>
        <w:tc>
          <w:tcPr>
            <w:tcW w:w="2576" w:type="dxa"/>
          </w:tcPr>
          <w:p w14:paraId="502B1425" w14:textId="77777777" w:rsidR="00A303C1" w:rsidRDefault="00A303C1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Beginner</w:t>
            </w:r>
          </w:p>
        </w:tc>
        <w:tc>
          <w:tcPr>
            <w:tcW w:w="1001" w:type="dxa"/>
          </w:tcPr>
          <w:p w14:paraId="1FB0A56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6C5878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2EE1C1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3B87F7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7FEBB4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263F58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FCF083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B0ECB" w14:paraId="03373E7C" w14:textId="77777777" w:rsidTr="00DA0FBF">
        <w:tc>
          <w:tcPr>
            <w:tcW w:w="889" w:type="dxa"/>
          </w:tcPr>
          <w:p w14:paraId="56D42268" w14:textId="7A8FCA64" w:rsidR="00BB0ECB" w:rsidRPr="004F145B" w:rsidRDefault="007031BA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2338E353" w14:textId="2F2792C8" w:rsidR="00BB0ECB" w:rsidRDefault="007031BA" w:rsidP="00F04BE1">
            <w:pPr>
              <w:jc w:val="center"/>
            </w:pPr>
            <w:r>
              <w:t>Beginners Review 1</w:t>
            </w:r>
          </w:p>
        </w:tc>
        <w:tc>
          <w:tcPr>
            <w:tcW w:w="1001" w:type="dxa"/>
          </w:tcPr>
          <w:p w14:paraId="58759E13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33E1E36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119D940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7B07213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17150644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C9E1D7F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8DE4CDA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49E1F3AD" w14:textId="77777777" w:rsidTr="00DA0FBF">
        <w:tc>
          <w:tcPr>
            <w:tcW w:w="889" w:type="dxa"/>
          </w:tcPr>
          <w:p w14:paraId="0A234D39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9</w:t>
            </w:r>
          </w:p>
        </w:tc>
        <w:tc>
          <w:tcPr>
            <w:tcW w:w="2576" w:type="dxa"/>
          </w:tcPr>
          <w:p w14:paraId="0756341D" w14:textId="77777777" w:rsidR="00A303C1" w:rsidRDefault="00A303C1" w:rsidP="00F04BE1">
            <w:pPr>
              <w:jc w:val="center"/>
            </w:pPr>
            <w:r>
              <w:t>Periods and commas</w:t>
            </w:r>
          </w:p>
        </w:tc>
        <w:tc>
          <w:tcPr>
            <w:tcW w:w="1001" w:type="dxa"/>
          </w:tcPr>
          <w:p w14:paraId="1119FD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D0D9E4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E7D2F3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388C6F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144D88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5932953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494573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1A8523E4" w14:textId="77777777" w:rsidTr="00DA0FBF">
        <w:tc>
          <w:tcPr>
            <w:tcW w:w="889" w:type="dxa"/>
          </w:tcPr>
          <w:p w14:paraId="7C4E1DDE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0</w:t>
            </w:r>
          </w:p>
        </w:tc>
        <w:tc>
          <w:tcPr>
            <w:tcW w:w="2576" w:type="dxa"/>
          </w:tcPr>
          <w:p w14:paraId="5BDCCEAC" w14:textId="77777777" w:rsidR="00A303C1" w:rsidRDefault="00A303C1" w:rsidP="00F04BE1">
            <w:pPr>
              <w:jc w:val="center"/>
            </w:pPr>
            <w:r>
              <w:t>Beginner review 2</w:t>
            </w:r>
          </w:p>
        </w:tc>
        <w:tc>
          <w:tcPr>
            <w:tcW w:w="1001" w:type="dxa"/>
          </w:tcPr>
          <w:p w14:paraId="40F1949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EDE6B9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5D1D6E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E2CF52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DC52E8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0970A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D6944E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B0CFEF8" w14:textId="77777777" w:rsidTr="00DA0FBF">
        <w:tc>
          <w:tcPr>
            <w:tcW w:w="889" w:type="dxa"/>
          </w:tcPr>
          <w:p w14:paraId="0F97AABF" w14:textId="0589B587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1</w:t>
            </w:r>
          </w:p>
        </w:tc>
        <w:tc>
          <w:tcPr>
            <w:tcW w:w="2576" w:type="dxa"/>
          </w:tcPr>
          <w:p w14:paraId="487E1D2E" w14:textId="3C61CAF5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>W, X, and ; Keys</w:t>
            </w:r>
          </w:p>
        </w:tc>
        <w:tc>
          <w:tcPr>
            <w:tcW w:w="1001" w:type="dxa"/>
          </w:tcPr>
          <w:p w14:paraId="2932459B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8A50143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D2E126D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B85A415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0F49438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1E6F2FA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404110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B223A42" w14:textId="77777777" w:rsidTr="00DA0FBF">
        <w:tc>
          <w:tcPr>
            <w:tcW w:w="889" w:type="dxa"/>
          </w:tcPr>
          <w:p w14:paraId="54ED3BE9" w14:textId="6A2DDBD6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2</w:t>
            </w:r>
          </w:p>
        </w:tc>
        <w:tc>
          <w:tcPr>
            <w:tcW w:w="2576" w:type="dxa"/>
          </w:tcPr>
          <w:p w14:paraId="2C2031B0" w14:textId="23FF1909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>Q, Y, and P Keys</w:t>
            </w:r>
          </w:p>
        </w:tc>
        <w:tc>
          <w:tcPr>
            <w:tcW w:w="1001" w:type="dxa"/>
          </w:tcPr>
          <w:p w14:paraId="6A1EF0D2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00997D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B139828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9C10A13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DAC690D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A46CBA6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8FF746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936E38A" w14:textId="77777777" w:rsidTr="00DA0FBF">
        <w:tc>
          <w:tcPr>
            <w:tcW w:w="889" w:type="dxa"/>
          </w:tcPr>
          <w:p w14:paraId="112283FD" w14:textId="4764A57E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3</w:t>
            </w:r>
          </w:p>
        </w:tc>
        <w:tc>
          <w:tcPr>
            <w:tcW w:w="2576" w:type="dxa"/>
          </w:tcPr>
          <w:p w14:paraId="742E3894" w14:textId="2755074B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>Z and Enter Keys</w:t>
            </w:r>
          </w:p>
        </w:tc>
        <w:tc>
          <w:tcPr>
            <w:tcW w:w="1001" w:type="dxa"/>
          </w:tcPr>
          <w:p w14:paraId="2C3D8465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F0CEFA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E51E4A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6BCD8F7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5DC6BD2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4214D4E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C9F601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D46CF50" w14:textId="77777777" w:rsidTr="00DA0FBF">
        <w:tc>
          <w:tcPr>
            <w:tcW w:w="889" w:type="dxa"/>
          </w:tcPr>
          <w:p w14:paraId="00BEB0BB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4</w:t>
            </w:r>
          </w:p>
        </w:tc>
        <w:tc>
          <w:tcPr>
            <w:tcW w:w="2576" w:type="dxa"/>
          </w:tcPr>
          <w:p w14:paraId="2E8EB3AD" w14:textId="77777777" w:rsidR="00A303C1" w:rsidRDefault="00A303C1" w:rsidP="00F04BE1">
            <w:pPr>
              <w:jc w:val="center"/>
            </w:pPr>
            <w:r>
              <w:t>Beginner Wrap-up</w:t>
            </w:r>
          </w:p>
        </w:tc>
        <w:tc>
          <w:tcPr>
            <w:tcW w:w="1001" w:type="dxa"/>
          </w:tcPr>
          <w:p w14:paraId="338FC11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CEFCBD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66BBA9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DE19C3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331CC8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87FDBE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C24726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A78B371" w14:textId="77777777" w:rsidTr="00DA0FBF">
        <w:tc>
          <w:tcPr>
            <w:tcW w:w="889" w:type="dxa"/>
          </w:tcPr>
          <w:p w14:paraId="108BF261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5</w:t>
            </w:r>
          </w:p>
        </w:tc>
        <w:tc>
          <w:tcPr>
            <w:tcW w:w="2576" w:type="dxa"/>
          </w:tcPr>
          <w:p w14:paraId="63DE1D32" w14:textId="77777777" w:rsidR="00A303C1" w:rsidRDefault="00A303C1" w:rsidP="00F04BE1">
            <w:pPr>
              <w:jc w:val="center"/>
            </w:pPr>
            <w:r>
              <w:t>Beginner Assessment</w:t>
            </w:r>
          </w:p>
        </w:tc>
        <w:tc>
          <w:tcPr>
            <w:tcW w:w="1001" w:type="dxa"/>
          </w:tcPr>
          <w:p w14:paraId="5B12FC9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270857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BC2B6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ADAB33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1B164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5133A4CC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546069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31A5DCA2" w14:textId="77777777" w:rsidTr="00DA0FBF">
        <w:tc>
          <w:tcPr>
            <w:tcW w:w="889" w:type="dxa"/>
          </w:tcPr>
          <w:p w14:paraId="7388B9EF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5F51F564" w14:textId="77777777" w:rsidR="00A303C1" w:rsidRDefault="00A303C1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Intermediate</w:t>
            </w:r>
          </w:p>
        </w:tc>
        <w:tc>
          <w:tcPr>
            <w:tcW w:w="1001" w:type="dxa"/>
          </w:tcPr>
          <w:p w14:paraId="663FE90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CDA7F8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55AAE9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2E997B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66D7F9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1C5EF8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183A03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1DAA934" w14:textId="77777777" w:rsidTr="00DA0FBF">
        <w:tc>
          <w:tcPr>
            <w:tcW w:w="889" w:type="dxa"/>
          </w:tcPr>
          <w:p w14:paraId="430E025A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2</w:t>
            </w:r>
          </w:p>
        </w:tc>
        <w:tc>
          <w:tcPr>
            <w:tcW w:w="2576" w:type="dxa"/>
          </w:tcPr>
          <w:p w14:paraId="0B7D1153" w14:textId="38D0585C" w:rsidR="00A303C1" w:rsidRDefault="00A303C1" w:rsidP="00F04BE1">
            <w:pPr>
              <w:jc w:val="center"/>
            </w:pPr>
            <w:r>
              <w:t>Ho</w:t>
            </w:r>
            <w:r w:rsidR="00684757">
              <w:t>me</w:t>
            </w:r>
            <w:r>
              <w:t xml:space="preserve"> Row Words</w:t>
            </w:r>
          </w:p>
        </w:tc>
        <w:tc>
          <w:tcPr>
            <w:tcW w:w="1001" w:type="dxa"/>
          </w:tcPr>
          <w:p w14:paraId="580E580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954955C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CF2AB7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4A89AD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4832B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3CF95A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DAD712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A7C5BDF" w14:textId="77777777" w:rsidTr="00DA0FBF">
        <w:tc>
          <w:tcPr>
            <w:tcW w:w="889" w:type="dxa"/>
          </w:tcPr>
          <w:p w14:paraId="5C9A0708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3</w:t>
            </w:r>
          </w:p>
        </w:tc>
        <w:tc>
          <w:tcPr>
            <w:tcW w:w="2576" w:type="dxa"/>
          </w:tcPr>
          <w:p w14:paraId="1C0CA144" w14:textId="77777777" w:rsidR="00A303C1" w:rsidRDefault="00A303C1" w:rsidP="00F04BE1">
            <w:pPr>
              <w:jc w:val="center"/>
            </w:pPr>
            <w:r>
              <w:t>Easy top Row</w:t>
            </w:r>
          </w:p>
        </w:tc>
        <w:tc>
          <w:tcPr>
            <w:tcW w:w="1001" w:type="dxa"/>
          </w:tcPr>
          <w:p w14:paraId="2B935BA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F2F3CF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242341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0D4E27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201E5F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DDF5D8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3D135A4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624C81A2" w14:textId="77777777" w:rsidTr="00DA0FBF">
        <w:tc>
          <w:tcPr>
            <w:tcW w:w="889" w:type="dxa"/>
          </w:tcPr>
          <w:p w14:paraId="7FDD4550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4</w:t>
            </w:r>
          </w:p>
        </w:tc>
        <w:tc>
          <w:tcPr>
            <w:tcW w:w="2576" w:type="dxa"/>
          </w:tcPr>
          <w:p w14:paraId="66B8FCF4" w14:textId="77777777" w:rsidR="00A303C1" w:rsidRDefault="00A303C1" w:rsidP="00F04BE1">
            <w:pPr>
              <w:jc w:val="center"/>
            </w:pPr>
            <w:r>
              <w:t>Easy Bottom Row</w:t>
            </w:r>
          </w:p>
        </w:tc>
        <w:tc>
          <w:tcPr>
            <w:tcW w:w="1001" w:type="dxa"/>
          </w:tcPr>
          <w:p w14:paraId="61CD163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3DB678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31F441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183F9F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F19BA9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917493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D604BE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1F8EE50E" w14:textId="77777777" w:rsidTr="00DA0FBF">
        <w:tc>
          <w:tcPr>
            <w:tcW w:w="889" w:type="dxa"/>
          </w:tcPr>
          <w:p w14:paraId="2C15FDD8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62B800B6" w14:textId="77777777" w:rsidR="00A303C1" w:rsidRDefault="00A303C1" w:rsidP="00F04BE1">
            <w:pPr>
              <w:jc w:val="center"/>
            </w:pPr>
            <w:r>
              <w:t>Shift and capitalisation</w:t>
            </w:r>
          </w:p>
        </w:tc>
        <w:tc>
          <w:tcPr>
            <w:tcW w:w="1001" w:type="dxa"/>
          </w:tcPr>
          <w:p w14:paraId="48003DA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C49187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B3C51F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42053A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7371ED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8A6F5C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82F745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147428A" w14:textId="77777777" w:rsidTr="00DA0FBF">
        <w:tc>
          <w:tcPr>
            <w:tcW w:w="889" w:type="dxa"/>
          </w:tcPr>
          <w:p w14:paraId="47F60D72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6</w:t>
            </w:r>
          </w:p>
        </w:tc>
        <w:tc>
          <w:tcPr>
            <w:tcW w:w="2576" w:type="dxa"/>
          </w:tcPr>
          <w:p w14:paraId="456EB391" w14:textId="77777777" w:rsidR="00A303C1" w:rsidRDefault="00A303C1" w:rsidP="00F04BE1">
            <w:pPr>
              <w:jc w:val="center"/>
            </w:pPr>
            <w:r>
              <w:t>Basic punctuation</w:t>
            </w:r>
          </w:p>
        </w:tc>
        <w:tc>
          <w:tcPr>
            <w:tcW w:w="1001" w:type="dxa"/>
          </w:tcPr>
          <w:p w14:paraId="42EBA3C2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4F61A6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05F9B7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EDCDB7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9DCEC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B589DF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1B1E91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54139722" w14:textId="77777777" w:rsidTr="00DA0FBF">
        <w:tc>
          <w:tcPr>
            <w:tcW w:w="889" w:type="dxa"/>
          </w:tcPr>
          <w:p w14:paraId="78F00E22" w14:textId="0C76E9DF" w:rsidR="00AD60CC" w:rsidRPr="004F145B" w:rsidRDefault="00AD60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7</w:t>
            </w:r>
          </w:p>
        </w:tc>
        <w:tc>
          <w:tcPr>
            <w:tcW w:w="2576" w:type="dxa"/>
          </w:tcPr>
          <w:p w14:paraId="48F6D326" w14:textId="77777777" w:rsidR="00AD60CC" w:rsidRDefault="00AD60CC" w:rsidP="00AD60CC">
            <w:pPr>
              <w:jc w:val="center"/>
            </w:pPr>
            <w:r>
              <w:t>Intermediate punct’n</w:t>
            </w:r>
          </w:p>
          <w:p w14:paraId="2C5B397F" w14:textId="4386DC7B" w:rsidR="00AD60CC" w:rsidRDefault="00AD60CC" w:rsidP="00AD60CC">
            <w:pPr>
              <w:jc w:val="center"/>
            </w:pPr>
            <w:r w:rsidRPr="00AD60CC">
              <w:rPr>
                <w:color w:val="808080" w:themeColor="background1" w:themeShade="80"/>
              </w:rPr>
              <w:t xml:space="preserve">(students &gt; yr </w:t>
            </w:r>
            <w:r w:rsidR="004D34D9">
              <w:rPr>
                <w:color w:val="808080" w:themeColor="background1" w:themeShade="80"/>
              </w:rPr>
              <w:t>5</w:t>
            </w:r>
            <w:r w:rsidR="00366C11">
              <w:rPr>
                <w:color w:val="808080" w:themeColor="background1" w:themeShade="80"/>
              </w:rPr>
              <w:t>)</w:t>
            </w:r>
          </w:p>
        </w:tc>
        <w:tc>
          <w:tcPr>
            <w:tcW w:w="1001" w:type="dxa"/>
          </w:tcPr>
          <w:p w14:paraId="42B97C7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0E8344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72A3BD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A4796B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676D562C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88FCD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6FCE2FFB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07A3D0F7" w14:textId="77777777" w:rsidTr="00DA0FBF">
        <w:tc>
          <w:tcPr>
            <w:tcW w:w="889" w:type="dxa"/>
          </w:tcPr>
          <w:p w14:paraId="45D06A4C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8</w:t>
            </w:r>
          </w:p>
        </w:tc>
        <w:tc>
          <w:tcPr>
            <w:tcW w:w="2576" w:type="dxa"/>
          </w:tcPr>
          <w:p w14:paraId="678ABEFF" w14:textId="77777777" w:rsidR="00AD60CC" w:rsidRDefault="00AD60CC" w:rsidP="00AD60CC">
            <w:pPr>
              <w:jc w:val="center"/>
            </w:pPr>
            <w:r>
              <w:t>Quick sentences</w:t>
            </w:r>
          </w:p>
        </w:tc>
        <w:tc>
          <w:tcPr>
            <w:tcW w:w="1001" w:type="dxa"/>
          </w:tcPr>
          <w:p w14:paraId="50CE3139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14349D3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D73EFA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3BCD45F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E2C1508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C2FA98D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B88514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6E19929E" w14:textId="77777777" w:rsidTr="00DA0FBF">
        <w:tc>
          <w:tcPr>
            <w:tcW w:w="889" w:type="dxa"/>
          </w:tcPr>
          <w:p w14:paraId="32944CFA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0</w:t>
            </w:r>
          </w:p>
        </w:tc>
        <w:tc>
          <w:tcPr>
            <w:tcW w:w="2576" w:type="dxa"/>
          </w:tcPr>
          <w:p w14:paraId="7E59E3F7" w14:textId="77777777" w:rsidR="00AD60CC" w:rsidRDefault="00AD60CC" w:rsidP="00AD60CC">
            <w:pPr>
              <w:jc w:val="center"/>
            </w:pPr>
            <w:r>
              <w:t>Speed Drills</w:t>
            </w:r>
          </w:p>
        </w:tc>
        <w:tc>
          <w:tcPr>
            <w:tcW w:w="1001" w:type="dxa"/>
          </w:tcPr>
          <w:p w14:paraId="598B701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557276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B8F4B2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341C0A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C8878B8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7A8C11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6A8AE90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06B1C" w14:paraId="00726A03" w14:textId="77777777" w:rsidTr="00DA0FBF">
        <w:tc>
          <w:tcPr>
            <w:tcW w:w="889" w:type="dxa"/>
          </w:tcPr>
          <w:p w14:paraId="7FBD4BF1" w14:textId="77777777" w:rsidR="00806B1C" w:rsidRPr="004F145B" w:rsidRDefault="00806B1C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1C176AFE" w14:textId="0F3B6F88" w:rsidR="00806B1C" w:rsidRPr="006C5869" w:rsidRDefault="00F23987" w:rsidP="00AD60CC">
            <w:pPr>
              <w:jc w:val="center"/>
              <w:rPr>
                <w:b/>
                <w:bCs/>
                <w:color w:val="990099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yping Practice</w:t>
            </w:r>
          </w:p>
        </w:tc>
        <w:tc>
          <w:tcPr>
            <w:tcW w:w="1001" w:type="dxa"/>
          </w:tcPr>
          <w:p w14:paraId="4970514A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4EB5481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315C3CA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504D7A6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5D1EF25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71D04850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5E731827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15246" w14:paraId="3E23D810" w14:textId="77777777" w:rsidTr="00DA0FBF">
        <w:tc>
          <w:tcPr>
            <w:tcW w:w="889" w:type="dxa"/>
          </w:tcPr>
          <w:p w14:paraId="16063B34" w14:textId="77777777" w:rsidR="00B15246" w:rsidRPr="004F145B" w:rsidRDefault="00B15246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819FDDB" w14:textId="6ED7F6C5" w:rsidR="00B15246" w:rsidRPr="00494353" w:rsidRDefault="00B15246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 w:rsidRPr="006C5869">
              <w:rPr>
                <w:b/>
                <w:bCs/>
                <w:color w:val="990099"/>
                <w:sz w:val="28"/>
                <w:szCs w:val="28"/>
              </w:rPr>
              <w:t xml:space="preserve">Your problem </w:t>
            </w:r>
            <w:r w:rsidR="00457C15" w:rsidRPr="006C5869">
              <w:rPr>
                <w:b/>
                <w:bCs/>
                <w:color w:val="990099"/>
                <w:sz w:val="28"/>
                <w:szCs w:val="28"/>
              </w:rPr>
              <w:t>Keys</w:t>
            </w:r>
          </w:p>
        </w:tc>
        <w:tc>
          <w:tcPr>
            <w:tcW w:w="1001" w:type="dxa"/>
          </w:tcPr>
          <w:p w14:paraId="682C645E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A1351A1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22F3B0C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8F8FF9F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733C72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6E2B869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2C94333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2833B8" w14:paraId="0D7C7509" w14:textId="77777777" w:rsidTr="00DA0FBF">
        <w:tc>
          <w:tcPr>
            <w:tcW w:w="889" w:type="dxa"/>
          </w:tcPr>
          <w:p w14:paraId="3EBA0030" w14:textId="77777777" w:rsidR="002833B8" w:rsidRPr="004F145B" w:rsidRDefault="002833B8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0A60BE1" w14:textId="22370715" w:rsidR="002833B8" w:rsidRPr="00330E19" w:rsidRDefault="00330E19" w:rsidP="00AD60CC">
            <w:pPr>
              <w:jc w:val="center"/>
              <w:rPr>
                <w:color w:val="990099"/>
                <w:sz w:val="28"/>
                <w:szCs w:val="28"/>
              </w:rPr>
            </w:pPr>
            <w:r w:rsidRPr="00330E19">
              <w:rPr>
                <w:sz w:val="22"/>
                <w:szCs w:val="22"/>
              </w:rPr>
              <w:t>Top 2 keys</w:t>
            </w:r>
          </w:p>
        </w:tc>
        <w:tc>
          <w:tcPr>
            <w:tcW w:w="1001" w:type="dxa"/>
          </w:tcPr>
          <w:p w14:paraId="7D22736D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DB321BF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C227939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1915B91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072BE0B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CF162D7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369D0D0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57C15" w:rsidRPr="009F587B" w14:paraId="7023F448" w14:textId="77777777" w:rsidTr="00DA0FBF">
        <w:tc>
          <w:tcPr>
            <w:tcW w:w="889" w:type="dxa"/>
          </w:tcPr>
          <w:p w14:paraId="5BC324F7" w14:textId="77777777" w:rsidR="00457C15" w:rsidRPr="004F145B" w:rsidRDefault="00457C15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686E0BDE" w14:textId="67E58542" w:rsidR="00457C15" w:rsidRPr="009F587B" w:rsidRDefault="00457C15" w:rsidP="00AD60CC">
            <w:pPr>
              <w:jc w:val="center"/>
            </w:pPr>
            <w:r w:rsidRPr="009F587B">
              <w:t>Top 3 keys</w:t>
            </w:r>
          </w:p>
        </w:tc>
        <w:tc>
          <w:tcPr>
            <w:tcW w:w="1001" w:type="dxa"/>
          </w:tcPr>
          <w:p w14:paraId="60CA3251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7F93221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3E04FAA0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600F8F69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4FFD8D54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4D23B5B8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6DFF2464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</w:tr>
      <w:tr w:rsidR="009F587B" w:rsidRPr="009F587B" w14:paraId="01A53C8F" w14:textId="77777777" w:rsidTr="00DA0FBF">
        <w:tc>
          <w:tcPr>
            <w:tcW w:w="889" w:type="dxa"/>
          </w:tcPr>
          <w:p w14:paraId="607AACD6" w14:textId="77777777" w:rsidR="009F587B" w:rsidRPr="004F145B" w:rsidRDefault="009F587B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5D456DB9" w14:textId="58667D0B" w:rsidR="009F587B" w:rsidRPr="009F587B" w:rsidRDefault="009F587B" w:rsidP="00AD60CC">
            <w:pPr>
              <w:jc w:val="center"/>
            </w:pPr>
            <w:r w:rsidRPr="009F587B">
              <w:t>Top 5 Keys</w:t>
            </w:r>
          </w:p>
        </w:tc>
        <w:tc>
          <w:tcPr>
            <w:tcW w:w="1001" w:type="dxa"/>
          </w:tcPr>
          <w:p w14:paraId="4B8F4632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5284CCE5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BB55A23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074FCE9B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1BB5B447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24D1C277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1E1E0B53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</w:tr>
      <w:tr w:rsidR="00B360FE" w14:paraId="4F8E8228" w14:textId="77777777" w:rsidTr="00DA0FBF">
        <w:tc>
          <w:tcPr>
            <w:tcW w:w="889" w:type="dxa"/>
          </w:tcPr>
          <w:p w14:paraId="48E4BC3B" w14:textId="77777777" w:rsidR="009F587B" w:rsidRPr="004F145B" w:rsidRDefault="009F587B" w:rsidP="000F3386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A160777" w14:textId="77777777" w:rsidR="009F587B" w:rsidRPr="00494353" w:rsidRDefault="009F587B" w:rsidP="000F3386">
            <w:pPr>
              <w:jc w:val="center"/>
              <w:rPr>
                <w:b/>
                <w:bCs/>
                <w:sz w:val="28"/>
                <w:szCs w:val="28"/>
              </w:rPr>
            </w:pPr>
            <w:r w:rsidRPr="00494353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1001" w:type="dxa"/>
          </w:tcPr>
          <w:p w14:paraId="0A292684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7B757F6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FB6798A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661A908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B9E6229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62898F5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E80D595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6F167B3F" w14:textId="77777777" w:rsidTr="00DA0FBF">
        <w:tc>
          <w:tcPr>
            <w:tcW w:w="889" w:type="dxa"/>
          </w:tcPr>
          <w:p w14:paraId="147D499D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</w:t>
            </w:r>
          </w:p>
        </w:tc>
        <w:tc>
          <w:tcPr>
            <w:tcW w:w="2576" w:type="dxa"/>
          </w:tcPr>
          <w:p w14:paraId="257DBE3D" w14:textId="77777777" w:rsidR="00AD60CC" w:rsidRPr="00494353" w:rsidRDefault="00AD60CC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t>The keys are falling</w:t>
            </w:r>
          </w:p>
        </w:tc>
        <w:tc>
          <w:tcPr>
            <w:tcW w:w="1001" w:type="dxa"/>
          </w:tcPr>
          <w:p w14:paraId="63F7F875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B03999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427FDB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D3D105F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AAA03E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763696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BCFD475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61CCC" w14:paraId="52FBF3BE" w14:textId="77777777" w:rsidTr="00DA0FBF">
        <w:tc>
          <w:tcPr>
            <w:tcW w:w="889" w:type="dxa"/>
          </w:tcPr>
          <w:p w14:paraId="0BA2A271" w14:textId="26C296B8" w:rsidR="00161CCC" w:rsidRPr="004F145B" w:rsidRDefault="00161C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3</w:t>
            </w:r>
          </w:p>
        </w:tc>
        <w:tc>
          <w:tcPr>
            <w:tcW w:w="2576" w:type="dxa"/>
          </w:tcPr>
          <w:p w14:paraId="793E7FAC" w14:textId="47FB8752" w:rsidR="00161CCC" w:rsidRDefault="00161CCC" w:rsidP="00AD60CC">
            <w:pPr>
              <w:jc w:val="center"/>
            </w:pPr>
            <w:r>
              <w:t>Jokes and laughs</w:t>
            </w:r>
          </w:p>
        </w:tc>
        <w:tc>
          <w:tcPr>
            <w:tcW w:w="1001" w:type="dxa"/>
          </w:tcPr>
          <w:p w14:paraId="6DB4D348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D1A5D47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7794AD5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3387F48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977C5F2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2F1B81F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E31439E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3DA98F4D" w14:textId="77777777" w:rsidTr="00DA0FBF">
        <w:tc>
          <w:tcPr>
            <w:tcW w:w="889" w:type="dxa"/>
          </w:tcPr>
          <w:p w14:paraId="4C830BB5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4</w:t>
            </w:r>
          </w:p>
        </w:tc>
        <w:tc>
          <w:tcPr>
            <w:tcW w:w="2576" w:type="dxa"/>
          </w:tcPr>
          <w:p w14:paraId="5A650747" w14:textId="77777777" w:rsidR="00AD60CC" w:rsidRDefault="00AD60CC" w:rsidP="00AD60CC">
            <w:pPr>
              <w:jc w:val="center"/>
            </w:pPr>
            <w:r>
              <w:t>Interesting facts</w:t>
            </w:r>
          </w:p>
        </w:tc>
        <w:tc>
          <w:tcPr>
            <w:tcW w:w="1001" w:type="dxa"/>
          </w:tcPr>
          <w:p w14:paraId="70D5178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9F506C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8123E6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EF02EFC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1F475D4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FD23D92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F90B62D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61CCC" w14:paraId="1A6E7D44" w14:textId="77777777" w:rsidTr="00DA0FBF">
        <w:tc>
          <w:tcPr>
            <w:tcW w:w="889" w:type="dxa"/>
          </w:tcPr>
          <w:p w14:paraId="3283715F" w14:textId="1BC84EFB" w:rsidR="00161CCC" w:rsidRPr="004F145B" w:rsidRDefault="00161C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77A10899" w14:textId="33AD6BB2" w:rsidR="00161CCC" w:rsidRDefault="00161CCC" w:rsidP="00AD60CC">
            <w:pPr>
              <w:jc w:val="center"/>
            </w:pPr>
            <w:r>
              <w:t>Strange Laws</w:t>
            </w:r>
          </w:p>
        </w:tc>
        <w:tc>
          <w:tcPr>
            <w:tcW w:w="1001" w:type="dxa"/>
          </w:tcPr>
          <w:p w14:paraId="77D3D389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46715A6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1B643EA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8585434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FA333D2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307CC77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D3BCE85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E3F7C" w14:paraId="5DF86C3B" w14:textId="77777777" w:rsidTr="00DA0FBF">
        <w:tc>
          <w:tcPr>
            <w:tcW w:w="889" w:type="dxa"/>
          </w:tcPr>
          <w:p w14:paraId="2EE084F0" w14:textId="1E5CEE8C" w:rsidR="00CE3F7C" w:rsidRPr="004F145B" w:rsidRDefault="00CE3F7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6</w:t>
            </w:r>
          </w:p>
        </w:tc>
        <w:tc>
          <w:tcPr>
            <w:tcW w:w="2576" w:type="dxa"/>
          </w:tcPr>
          <w:p w14:paraId="7658B3F1" w14:textId="504B64F9" w:rsidR="00CE3F7C" w:rsidRDefault="00CE3F7C" w:rsidP="00AD60CC">
            <w:pPr>
              <w:jc w:val="center"/>
            </w:pPr>
            <w:r>
              <w:t>Paragraph practice</w:t>
            </w:r>
          </w:p>
        </w:tc>
        <w:tc>
          <w:tcPr>
            <w:tcW w:w="1001" w:type="dxa"/>
          </w:tcPr>
          <w:p w14:paraId="43FC0CB4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7801B73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8A9DE3F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7BFFE10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28A39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9FD8174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D5C0353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25B4B2EE" w14:textId="77777777" w:rsidTr="00DA0FBF">
        <w:tc>
          <w:tcPr>
            <w:tcW w:w="889" w:type="dxa"/>
          </w:tcPr>
          <w:p w14:paraId="719F6CD3" w14:textId="77777777" w:rsidR="00AD60CC" w:rsidRDefault="00AD60CC" w:rsidP="00AD60CC">
            <w:pPr>
              <w:jc w:val="center"/>
            </w:pPr>
          </w:p>
        </w:tc>
        <w:tc>
          <w:tcPr>
            <w:tcW w:w="2576" w:type="dxa"/>
          </w:tcPr>
          <w:p w14:paraId="0C1EE01A" w14:textId="77777777" w:rsidR="00AD60CC" w:rsidRDefault="00AD60CC" w:rsidP="00AD60CC">
            <w:pPr>
              <w:jc w:val="center"/>
            </w:pPr>
            <w:r w:rsidRPr="00776660">
              <w:rPr>
                <w:b/>
                <w:bCs/>
                <w:sz w:val="28"/>
                <w:szCs w:val="28"/>
              </w:rPr>
              <w:t>Stories</w:t>
            </w:r>
          </w:p>
        </w:tc>
        <w:tc>
          <w:tcPr>
            <w:tcW w:w="1001" w:type="dxa"/>
          </w:tcPr>
          <w:p w14:paraId="17880C4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94AE60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967F1F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3BA4C8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6D1688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482255B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5FDFBF2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279071EC" w14:textId="77777777" w:rsidTr="00DA0FBF">
        <w:tc>
          <w:tcPr>
            <w:tcW w:w="889" w:type="dxa"/>
          </w:tcPr>
          <w:p w14:paraId="204108B0" w14:textId="77777777" w:rsidR="00AD60CC" w:rsidRDefault="00AD60CC" w:rsidP="00AD60CC">
            <w:pPr>
              <w:jc w:val="center"/>
            </w:pPr>
          </w:p>
        </w:tc>
        <w:tc>
          <w:tcPr>
            <w:tcW w:w="2576" w:type="dxa"/>
          </w:tcPr>
          <w:p w14:paraId="79F71290" w14:textId="77777777" w:rsidR="00AD60CC" w:rsidRPr="00776660" w:rsidRDefault="00AD60CC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 w:rsidRPr="00A55C45">
              <w:rPr>
                <w:sz w:val="20"/>
                <w:szCs w:val="20"/>
              </w:rPr>
              <w:t>Pick which ever story interests you most</w:t>
            </w:r>
          </w:p>
        </w:tc>
        <w:tc>
          <w:tcPr>
            <w:tcW w:w="1001" w:type="dxa"/>
          </w:tcPr>
          <w:p w14:paraId="16901B39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71056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7E8A332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2C9952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A6BA06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DF67CB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41A7F4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60FE" w14:paraId="5AB6A95C" w14:textId="77777777" w:rsidTr="00DA0FBF">
        <w:tc>
          <w:tcPr>
            <w:tcW w:w="889" w:type="dxa"/>
          </w:tcPr>
          <w:p w14:paraId="490F3EA1" w14:textId="77777777" w:rsidR="00FD39B7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8E28917" w14:textId="77777777" w:rsidR="00FD39B7" w:rsidRPr="00494353" w:rsidRDefault="00FD39B7" w:rsidP="000F3386">
            <w:pPr>
              <w:jc w:val="center"/>
              <w:rPr>
                <w:b/>
                <w:bCs/>
                <w:sz w:val="28"/>
                <w:szCs w:val="28"/>
              </w:rPr>
            </w:pPr>
            <w:r w:rsidRPr="00494353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1001" w:type="dxa"/>
          </w:tcPr>
          <w:p w14:paraId="55B2390E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43B809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DF804F8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EE34D7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11F06D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E55A298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64B883F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60FE" w14:paraId="5BDD1B3F" w14:textId="77777777" w:rsidTr="00DA0FBF">
        <w:tc>
          <w:tcPr>
            <w:tcW w:w="889" w:type="dxa"/>
          </w:tcPr>
          <w:p w14:paraId="2C8C0B69" w14:textId="77777777" w:rsidR="00FD39B7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139E7E95" w14:textId="77777777" w:rsidR="00FD39B7" w:rsidRPr="006C5869" w:rsidRDefault="00FD39B7" w:rsidP="000F3386">
            <w:pPr>
              <w:jc w:val="center"/>
              <w:rPr>
                <w:b/>
                <w:bCs/>
                <w:color w:val="990099"/>
                <w:sz w:val="28"/>
                <w:szCs w:val="28"/>
              </w:rPr>
            </w:pPr>
            <w:r w:rsidRPr="006C5869">
              <w:rPr>
                <w:b/>
                <w:bCs/>
                <w:color w:val="990099"/>
                <w:sz w:val="28"/>
                <w:szCs w:val="28"/>
              </w:rPr>
              <w:t>Your problem Keys</w:t>
            </w:r>
          </w:p>
        </w:tc>
        <w:tc>
          <w:tcPr>
            <w:tcW w:w="1001" w:type="dxa"/>
          </w:tcPr>
          <w:p w14:paraId="426ADFE3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91BE56D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E3D57E5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261C91A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C6CCD47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50BE6BF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4A011F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D39B7" w:rsidRPr="009F587B" w14:paraId="3122BDC4" w14:textId="77777777" w:rsidTr="00DA0FBF">
        <w:tc>
          <w:tcPr>
            <w:tcW w:w="889" w:type="dxa"/>
          </w:tcPr>
          <w:p w14:paraId="465C643B" w14:textId="77777777" w:rsidR="00FD39B7" w:rsidRPr="009F587B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17DF5D6" w14:textId="77777777" w:rsidR="00FD39B7" w:rsidRPr="009F587B" w:rsidRDefault="00FD39B7" w:rsidP="000F3386">
            <w:pPr>
              <w:jc w:val="center"/>
            </w:pPr>
            <w:r w:rsidRPr="009F587B">
              <w:t>Top 5 Keys</w:t>
            </w:r>
          </w:p>
        </w:tc>
        <w:tc>
          <w:tcPr>
            <w:tcW w:w="1001" w:type="dxa"/>
          </w:tcPr>
          <w:p w14:paraId="384CFABE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C3C295B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2B0B7C3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72A878FB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443627D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6CA2A031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35E8702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</w:tr>
      <w:tr w:rsidR="00FD39B7" w:rsidRPr="009F587B" w14:paraId="22A350DB" w14:textId="77777777" w:rsidTr="00DA0FBF">
        <w:tc>
          <w:tcPr>
            <w:tcW w:w="889" w:type="dxa"/>
          </w:tcPr>
          <w:p w14:paraId="1C28B8FF" w14:textId="77777777" w:rsidR="00FD39B7" w:rsidRPr="009F587B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14DD8E4" w14:textId="77777777" w:rsidR="00FD39B7" w:rsidRPr="009F587B" w:rsidRDefault="00FD39B7" w:rsidP="000F3386">
            <w:pPr>
              <w:jc w:val="center"/>
            </w:pPr>
            <w:r w:rsidRPr="009F587B">
              <w:t>Top 3 keys</w:t>
            </w:r>
          </w:p>
        </w:tc>
        <w:tc>
          <w:tcPr>
            <w:tcW w:w="1001" w:type="dxa"/>
          </w:tcPr>
          <w:p w14:paraId="02867CE5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C721D67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0DEEBCF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43094AA0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5680C194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248F225C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2225E3DD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</w:tr>
      <w:tr w:rsidR="002833B8" w:rsidRPr="009F587B" w14:paraId="1B55BC1E" w14:textId="77777777" w:rsidTr="00DA0FBF">
        <w:tc>
          <w:tcPr>
            <w:tcW w:w="889" w:type="dxa"/>
          </w:tcPr>
          <w:p w14:paraId="1AB72FA8" w14:textId="77777777" w:rsidR="002833B8" w:rsidRPr="009F587B" w:rsidRDefault="002833B8" w:rsidP="008478B0">
            <w:pPr>
              <w:jc w:val="center"/>
            </w:pPr>
          </w:p>
        </w:tc>
        <w:tc>
          <w:tcPr>
            <w:tcW w:w="2576" w:type="dxa"/>
          </w:tcPr>
          <w:p w14:paraId="00ABF1F0" w14:textId="77777777" w:rsidR="002833B8" w:rsidRPr="009F587B" w:rsidRDefault="002833B8" w:rsidP="008478B0">
            <w:pPr>
              <w:jc w:val="center"/>
            </w:pPr>
            <w:r w:rsidRPr="009F587B">
              <w:t>Top 2 keys</w:t>
            </w:r>
          </w:p>
        </w:tc>
        <w:tc>
          <w:tcPr>
            <w:tcW w:w="1001" w:type="dxa"/>
          </w:tcPr>
          <w:p w14:paraId="5F6D369D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BD5083D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36AA0459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33758B4C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3F6DA898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6CE99BB8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5907CD24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</w:tr>
    </w:tbl>
    <w:p w14:paraId="40411C02" w14:textId="23842022" w:rsidR="00A55C45" w:rsidRDefault="00392E73" w:rsidP="007C28A9">
      <w:r>
        <w:t xml:space="preserve">If you have any questions email me on </w:t>
      </w:r>
      <w:hyperlink r:id="rId9" w:history="1">
        <w:r w:rsidRPr="00AE3F16">
          <w:rPr>
            <w:rStyle w:val="Hyperlink"/>
          </w:rPr>
          <w:t>caroline@achievenow.org.uk</w:t>
        </w:r>
      </w:hyperlink>
      <w:r>
        <w:t xml:space="preserve"> include your telephone number in this email.</w:t>
      </w:r>
    </w:p>
    <w:sectPr w:rsidR="00A55C45" w:rsidSect="00F02C7A">
      <w:pgSz w:w="11906" w:h="16838" w:code="9"/>
      <w:pgMar w:top="284" w:right="720" w:bottom="720" w:left="720" w:header="708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B77C3" w14:textId="77777777" w:rsidR="00A5586D" w:rsidRDefault="00A5586D" w:rsidP="007F395C">
      <w:pPr>
        <w:spacing w:after="0" w:line="240" w:lineRule="auto"/>
      </w:pPr>
      <w:r>
        <w:separator/>
      </w:r>
    </w:p>
  </w:endnote>
  <w:endnote w:type="continuationSeparator" w:id="0">
    <w:p w14:paraId="0805B99E" w14:textId="77777777" w:rsidR="00A5586D" w:rsidRDefault="00A5586D" w:rsidP="007F3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fia Pro Soft Medium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B55A3" w14:textId="77777777" w:rsidR="00A5586D" w:rsidRDefault="00A5586D" w:rsidP="007F395C">
      <w:pPr>
        <w:spacing w:after="0" w:line="240" w:lineRule="auto"/>
      </w:pPr>
      <w:r>
        <w:separator/>
      </w:r>
    </w:p>
  </w:footnote>
  <w:footnote w:type="continuationSeparator" w:id="0">
    <w:p w14:paraId="45582C1F" w14:textId="77777777" w:rsidR="00A5586D" w:rsidRDefault="00A5586D" w:rsidP="007F39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63.75pt;height:63.75pt" o:bullet="t">
        <v:imagedata r:id="rId1" o:title="AN-icon-cherry-2"/>
      </v:shape>
    </w:pict>
  </w:numPicBullet>
  <w:abstractNum w:abstractNumId="0" w15:restartNumberingAfterBreak="0">
    <w:nsid w:val="74110153"/>
    <w:multiLevelType w:val="hybridMultilevel"/>
    <w:tmpl w:val="21F894A6"/>
    <w:lvl w:ilvl="0" w:tplc="6192AD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DKzMDAxM7Y0MTRV0lEKTi0uzszPAykwrgUAK8hH6SwAAAA="/>
    <w:docVar w:name="dgnword-docGUID" w:val="{F82AB376-46F6-4E15-99B7-26CF1BC74146}"/>
    <w:docVar w:name="dgnword-eventsink" w:val="2993011433584"/>
  </w:docVars>
  <w:rsids>
    <w:rsidRoot w:val="007D531A"/>
    <w:rsid w:val="0001368A"/>
    <w:rsid w:val="000362DD"/>
    <w:rsid w:val="0005749B"/>
    <w:rsid w:val="00061286"/>
    <w:rsid w:val="00086BF9"/>
    <w:rsid w:val="000977BB"/>
    <w:rsid w:val="000A3F74"/>
    <w:rsid w:val="000B0443"/>
    <w:rsid w:val="000B5952"/>
    <w:rsid w:val="000B63D3"/>
    <w:rsid w:val="000B6762"/>
    <w:rsid w:val="000C1F66"/>
    <w:rsid w:val="000D2B95"/>
    <w:rsid w:val="00140CD8"/>
    <w:rsid w:val="001458EC"/>
    <w:rsid w:val="00161CCC"/>
    <w:rsid w:val="00174314"/>
    <w:rsid w:val="0018041A"/>
    <w:rsid w:val="001B6EB8"/>
    <w:rsid w:val="001F3AF4"/>
    <w:rsid w:val="001F4203"/>
    <w:rsid w:val="002208FE"/>
    <w:rsid w:val="002315FF"/>
    <w:rsid w:val="00236972"/>
    <w:rsid w:val="002662BF"/>
    <w:rsid w:val="0026797B"/>
    <w:rsid w:val="002833B8"/>
    <w:rsid w:val="002E15C8"/>
    <w:rsid w:val="002E2A21"/>
    <w:rsid w:val="002E6828"/>
    <w:rsid w:val="002F5C0C"/>
    <w:rsid w:val="00304CB5"/>
    <w:rsid w:val="00314DE5"/>
    <w:rsid w:val="003222D2"/>
    <w:rsid w:val="00327D11"/>
    <w:rsid w:val="00330E19"/>
    <w:rsid w:val="003505C7"/>
    <w:rsid w:val="00366C11"/>
    <w:rsid w:val="003856C2"/>
    <w:rsid w:val="00392E73"/>
    <w:rsid w:val="0039772D"/>
    <w:rsid w:val="003A507B"/>
    <w:rsid w:val="003A600A"/>
    <w:rsid w:val="003C092E"/>
    <w:rsid w:val="003C748F"/>
    <w:rsid w:val="00436659"/>
    <w:rsid w:val="00457C15"/>
    <w:rsid w:val="00477C7A"/>
    <w:rsid w:val="00492AEE"/>
    <w:rsid w:val="00494353"/>
    <w:rsid w:val="0049520B"/>
    <w:rsid w:val="004A697D"/>
    <w:rsid w:val="004C2FD3"/>
    <w:rsid w:val="004C6AD0"/>
    <w:rsid w:val="004D34D9"/>
    <w:rsid w:val="004F109D"/>
    <w:rsid w:val="004F145B"/>
    <w:rsid w:val="00500858"/>
    <w:rsid w:val="005403CB"/>
    <w:rsid w:val="00541D93"/>
    <w:rsid w:val="00566A2C"/>
    <w:rsid w:val="00572609"/>
    <w:rsid w:val="00575EB5"/>
    <w:rsid w:val="005A3113"/>
    <w:rsid w:val="005B6794"/>
    <w:rsid w:val="006140BD"/>
    <w:rsid w:val="006156D6"/>
    <w:rsid w:val="00623529"/>
    <w:rsid w:val="00623B6F"/>
    <w:rsid w:val="00626D5B"/>
    <w:rsid w:val="006308F6"/>
    <w:rsid w:val="0063355C"/>
    <w:rsid w:val="0065280B"/>
    <w:rsid w:val="006553DB"/>
    <w:rsid w:val="0067065C"/>
    <w:rsid w:val="00684757"/>
    <w:rsid w:val="006B1F72"/>
    <w:rsid w:val="006C5869"/>
    <w:rsid w:val="006E3F02"/>
    <w:rsid w:val="006F56EA"/>
    <w:rsid w:val="0070089A"/>
    <w:rsid w:val="007031BA"/>
    <w:rsid w:val="00732B42"/>
    <w:rsid w:val="0073556A"/>
    <w:rsid w:val="00776660"/>
    <w:rsid w:val="00794B7D"/>
    <w:rsid w:val="007B6D7B"/>
    <w:rsid w:val="007C1515"/>
    <w:rsid w:val="007C28A9"/>
    <w:rsid w:val="007D531A"/>
    <w:rsid w:val="007D6E65"/>
    <w:rsid w:val="007E092F"/>
    <w:rsid w:val="007F33EF"/>
    <w:rsid w:val="007F395C"/>
    <w:rsid w:val="008024E8"/>
    <w:rsid w:val="00806B1C"/>
    <w:rsid w:val="00813284"/>
    <w:rsid w:val="00816117"/>
    <w:rsid w:val="00826338"/>
    <w:rsid w:val="00831AEB"/>
    <w:rsid w:val="00861D88"/>
    <w:rsid w:val="0087685B"/>
    <w:rsid w:val="008770D7"/>
    <w:rsid w:val="0089117A"/>
    <w:rsid w:val="008B0512"/>
    <w:rsid w:val="008D70B5"/>
    <w:rsid w:val="008E22D2"/>
    <w:rsid w:val="009052C5"/>
    <w:rsid w:val="009238BC"/>
    <w:rsid w:val="00926C12"/>
    <w:rsid w:val="00934FA6"/>
    <w:rsid w:val="009405B0"/>
    <w:rsid w:val="009851ED"/>
    <w:rsid w:val="00985A36"/>
    <w:rsid w:val="00997BAE"/>
    <w:rsid w:val="009C3FE8"/>
    <w:rsid w:val="009F587B"/>
    <w:rsid w:val="009F6949"/>
    <w:rsid w:val="00A03AB3"/>
    <w:rsid w:val="00A166AB"/>
    <w:rsid w:val="00A16BD9"/>
    <w:rsid w:val="00A260EE"/>
    <w:rsid w:val="00A303C1"/>
    <w:rsid w:val="00A32FAC"/>
    <w:rsid w:val="00A43E0E"/>
    <w:rsid w:val="00A45B16"/>
    <w:rsid w:val="00A5586D"/>
    <w:rsid w:val="00A55C45"/>
    <w:rsid w:val="00A60132"/>
    <w:rsid w:val="00A77066"/>
    <w:rsid w:val="00AD60CC"/>
    <w:rsid w:val="00B020D7"/>
    <w:rsid w:val="00B15246"/>
    <w:rsid w:val="00B2653D"/>
    <w:rsid w:val="00B30AD7"/>
    <w:rsid w:val="00B360FE"/>
    <w:rsid w:val="00B40576"/>
    <w:rsid w:val="00B50BFC"/>
    <w:rsid w:val="00B96BD6"/>
    <w:rsid w:val="00BB0ECB"/>
    <w:rsid w:val="00BB6177"/>
    <w:rsid w:val="00BE3B93"/>
    <w:rsid w:val="00BF0F1D"/>
    <w:rsid w:val="00C15F61"/>
    <w:rsid w:val="00C33141"/>
    <w:rsid w:val="00C45110"/>
    <w:rsid w:val="00C74DD6"/>
    <w:rsid w:val="00C77D4B"/>
    <w:rsid w:val="00CA61EF"/>
    <w:rsid w:val="00CC6047"/>
    <w:rsid w:val="00CD699E"/>
    <w:rsid w:val="00CE3F7C"/>
    <w:rsid w:val="00CE772C"/>
    <w:rsid w:val="00CF5F35"/>
    <w:rsid w:val="00D01C4F"/>
    <w:rsid w:val="00D143D0"/>
    <w:rsid w:val="00D340B9"/>
    <w:rsid w:val="00D42DCE"/>
    <w:rsid w:val="00D43B01"/>
    <w:rsid w:val="00D53914"/>
    <w:rsid w:val="00D86954"/>
    <w:rsid w:val="00DA0672"/>
    <w:rsid w:val="00DA0FBF"/>
    <w:rsid w:val="00DB7F75"/>
    <w:rsid w:val="00DC3FC7"/>
    <w:rsid w:val="00DC7C56"/>
    <w:rsid w:val="00DE3ADB"/>
    <w:rsid w:val="00E14606"/>
    <w:rsid w:val="00E32F4C"/>
    <w:rsid w:val="00E57D83"/>
    <w:rsid w:val="00E831FB"/>
    <w:rsid w:val="00EC4BA6"/>
    <w:rsid w:val="00F02C7A"/>
    <w:rsid w:val="00F079E4"/>
    <w:rsid w:val="00F2069E"/>
    <w:rsid w:val="00F20CA9"/>
    <w:rsid w:val="00F23987"/>
    <w:rsid w:val="00F445B9"/>
    <w:rsid w:val="00F46DA5"/>
    <w:rsid w:val="00F51B64"/>
    <w:rsid w:val="00F77500"/>
    <w:rsid w:val="00F81633"/>
    <w:rsid w:val="00FC04B1"/>
    <w:rsid w:val="00FC0689"/>
    <w:rsid w:val="00FC7B56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AE87F"/>
  <w15:chartTrackingRefBased/>
  <w15:docId w15:val="{B81CA1F6-2FD8-498A-AB16-82530A24F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355C"/>
    <w:pPr>
      <w:pBdr>
        <w:top w:val="single" w:sz="6" w:space="4" w:color="A5A5A5" w:themeColor="accent3"/>
        <w:bottom w:val="single" w:sz="6" w:space="4" w:color="A5A5A5" w:themeColor="accent3"/>
      </w:pBdr>
      <w:spacing w:before="120" w:after="120" w:line="240" w:lineRule="auto"/>
      <w:contextualSpacing/>
      <w:jc w:val="center"/>
    </w:pPr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3355C"/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table" w:styleId="TableGrid">
    <w:name w:val="Table Grid"/>
    <w:basedOn w:val="TableNormal"/>
    <w:uiPriority w:val="39"/>
    <w:rsid w:val="007D53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95C"/>
  </w:style>
  <w:style w:type="paragraph" w:styleId="Footer">
    <w:name w:val="footer"/>
    <w:basedOn w:val="Normal"/>
    <w:link w:val="Foot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95C"/>
  </w:style>
  <w:style w:type="paragraph" w:styleId="ListParagraph">
    <w:name w:val="List Paragraph"/>
    <w:basedOn w:val="Normal"/>
    <w:uiPriority w:val="34"/>
    <w:qFormat/>
    <w:rsid w:val="00C74D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E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yping.com/student/log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aroline@achievenow.org.uk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ateman</dc:creator>
  <cp:keywords/>
  <dc:description/>
  <cp:lastModifiedBy>Caroline Bateman</cp:lastModifiedBy>
  <cp:revision>3</cp:revision>
  <cp:lastPrinted>2020-05-30T08:21:00Z</cp:lastPrinted>
  <dcterms:created xsi:type="dcterms:W3CDTF">2020-10-26T07:59:00Z</dcterms:created>
  <dcterms:modified xsi:type="dcterms:W3CDTF">2020-10-26T09:44:00Z</dcterms:modified>
</cp:coreProperties>
</file>